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5AF7AA" w14:textId="3A05F10E" w:rsidR="000D05FE" w:rsidRPr="000D05FE" w:rsidRDefault="00F3740C" w:rsidP="000D05FE">
      <w:pPr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Assignment </w:t>
      </w:r>
      <w:r w:rsidR="00945FCF">
        <w:rPr>
          <w:b/>
          <w:sz w:val="44"/>
          <w:szCs w:val="44"/>
        </w:rPr>
        <w:t>6</w:t>
      </w:r>
    </w:p>
    <w:p w14:paraId="092195C4" w14:textId="1E6F29D6" w:rsidR="00EA1E05" w:rsidRDefault="00EA1E05" w:rsidP="000D05FE">
      <w:pPr>
        <w:jc w:val="center"/>
      </w:pPr>
    </w:p>
    <w:p w14:paraId="6A4B24CB" w14:textId="77777777" w:rsidR="00945FCF" w:rsidRPr="002024A3" w:rsidRDefault="00945FCF" w:rsidP="00945FCF">
      <w:pPr>
        <w:spacing w:line="360" w:lineRule="auto"/>
        <w:rPr>
          <w:b/>
          <w:bCs/>
          <w:sz w:val="24"/>
          <w:szCs w:val="24"/>
          <w:lang w:val="en-US"/>
        </w:rPr>
      </w:pPr>
      <w:r w:rsidRPr="002024A3">
        <w:rPr>
          <w:b/>
          <w:bCs/>
          <w:sz w:val="24"/>
          <w:szCs w:val="24"/>
          <w:lang w:val="en-US"/>
        </w:rPr>
        <w:t xml:space="preserve">Description: </w:t>
      </w:r>
    </w:p>
    <w:p w14:paraId="5FCF753B" w14:textId="77777777" w:rsidR="00945FCF" w:rsidRPr="00453928" w:rsidRDefault="00945FCF" w:rsidP="00945FCF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Book Antiqua" w:hAnsi="Book Antiqua"/>
          <w:sz w:val="24"/>
          <w:szCs w:val="24"/>
          <w:lang w:val="en-US"/>
        </w:rPr>
      </w:pPr>
      <w:r>
        <w:rPr>
          <w:rFonts w:ascii="Book Antiqua" w:hAnsi="Book Antiqua"/>
          <w:sz w:val="24"/>
          <w:szCs w:val="24"/>
          <w:lang w:val="en-US"/>
        </w:rPr>
        <w:t>Assume that you</w:t>
      </w:r>
      <w:r w:rsidRPr="003D6703">
        <w:rPr>
          <w:rFonts w:ascii="Book Antiqua" w:hAnsi="Book Antiqua"/>
          <w:sz w:val="24"/>
          <w:szCs w:val="24"/>
          <w:lang w:val="en-US"/>
        </w:rPr>
        <w:t xml:space="preserve"> hav</w:t>
      </w:r>
      <w:r>
        <w:rPr>
          <w:rFonts w:ascii="Book Antiqua" w:hAnsi="Book Antiqua"/>
          <w:sz w:val="24"/>
          <w:szCs w:val="24"/>
          <w:lang w:val="en-US"/>
        </w:rPr>
        <w:t>e the following JavaScript code:</w:t>
      </w:r>
    </w:p>
    <w:p w14:paraId="34D15172" w14:textId="77777777" w:rsidR="00945FCF" w:rsidRDefault="00945FCF" w:rsidP="00945FCF">
      <w:pPr>
        <w:pStyle w:val="HTMLPreformatted"/>
        <w:pBdr>
          <w:left w:val="single" w:sz="48" w:space="6" w:color="A67F59"/>
        </w:pBdr>
        <w:shd w:val="clear" w:color="auto" w:fill="F8F8F8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Code – 1</w:t>
      </w:r>
    </w:p>
    <w:p w14:paraId="5D2E434D" w14:textId="77777777" w:rsidR="00945FCF" w:rsidRPr="00F70FD6" w:rsidRDefault="00945FCF" w:rsidP="00945FCF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>
        <w:rPr>
          <w:color w:val="009999"/>
          <w:sz w:val="24"/>
          <w:szCs w:val="24"/>
        </w:rPr>
        <w:t>C</w:t>
      </w:r>
      <w:r w:rsidRPr="00F70FD6">
        <w:rPr>
          <w:color w:val="009999"/>
          <w:sz w:val="24"/>
          <w:szCs w:val="24"/>
        </w:rPr>
        <w:t>lass Animal {</w:t>
      </w:r>
    </w:p>
    <w:p w14:paraId="52D8C65A" w14:textId="77777777" w:rsidR="00945FCF" w:rsidRPr="00F70FD6" w:rsidRDefault="00945FCF" w:rsidP="00945FCF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F70FD6">
        <w:rPr>
          <w:color w:val="009999"/>
          <w:sz w:val="24"/>
          <w:szCs w:val="24"/>
        </w:rPr>
        <w:t xml:space="preserve">            constructor(legs) {</w:t>
      </w:r>
    </w:p>
    <w:p w14:paraId="613E3B51" w14:textId="77777777" w:rsidR="00945FCF" w:rsidRPr="00F70FD6" w:rsidRDefault="00945FCF" w:rsidP="00945FCF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F70FD6">
        <w:rPr>
          <w:color w:val="009999"/>
          <w:sz w:val="24"/>
          <w:szCs w:val="24"/>
        </w:rPr>
        <w:t xml:space="preserve">                this.legs = legs;</w:t>
      </w:r>
    </w:p>
    <w:p w14:paraId="2B767D5A" w14:textId="77777777" w:rsidR="00945FCF" w:rsidRPr="00F70FD6" w:rsidRDefault="00945FCF" w:rsidP="00945FCF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F70FD6">
        <w:rPr>
          <w:color w:val="009999"/>
          <w:sz w:val="24"/>
          <w:szCs w:val="24"/>
        </w:rPr>
        <w:t xml:space="preserve">            }</w:t>
      </w:r>
    </w:p>
    <w:p w14:paraId="7BB3A0E3" w14:textId="77777777" w:rsidR="00945FCF" w:rsidRPr="00F70FD6" w:rsidRDefault="00945FCF" w:rsidP="00945FCF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F70FD6">
        <w:rPr>
          <w:color w:val="009999"/>
          <w:sz w:val="24"/>
          <w:szCs w:val="24"/>
        </w:rPr>
        <w:t xml:space="preserve">            walk() {</w:t>
      </w:r>
    </w:p>
    <w:p w14:paraId="35301156" w14:textId="77777777" w:rsidR="00945FCF" w:rsidRPr="00F70FD6" w:rsidRDefault="00945FCF" w:rsidP="00945FCF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F70FD6">
        <w:rPr>
          <w:color w:val="009999"/>
          <w:sz w:val="24"/>
          <w:szCs w:val="24"/>
        </w:rPr>
        <w:t xml:space="preserve">                console.log('walking on ' + this.legs + ' legs');</w:t>
      </w:r>
    </w:p>
    <w:p w14:paraId="1015E73D" w14:textId="77777777" w:rsidR="00945FCF" w:rsidRPr="00F70FD6" w:rsidRDefault="00945FCF" w:rsidP="00945FCF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F70FD6">
        <w:rPr>
          <w:color w:val="009999"/>
          <w:sz w:val="24"/>
          <w:szCs w:val="24"/>
        </w:rPr>
        <w:t xml:space="preserve">            }</w:t>
      </w:r>
    </w:p>
    <w:p w14:paraId="3354BE37" w14:textId="77777777" w:rsidR="00945FCF" w:rsidRPr="00F70FD6" w:rsidRDefault="00945FCF" w:rsidP="00945FCF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F70FD6">
        <w:rPr>
          <w:color w:val="009999"/>
          <w:sz w:val="24"/>
          <w:szCs w:val="24"/>
        </w:rPr>
        <w:t xml:space="preserve">            static helloWorld() {</w:t>
      </w:r>
    </w:p>
    <w:p w14:paraId="55122084" w14:textId="77777777" w:rsidR="00945FCF" w:rsidRPr="00F70FD6" w:rsidRDefault="00945FCF" w:rsidP="00945FCF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F70FD6">
        <w:rPr>
          <w:color w:val="009999"/>
          <w:sz w:val="24"/>
          <w:szCs w:val="24"/>
        </w:rPr>
        <w:t xml:space="preserve">                console.log('Hello World');</w:t>
      </w:r>
    </w:p>
    <w:p w14:paraId="33764E4E" w14:textId="77777777" w:rsidR="00945FCF" w:rsidRPr="00F70FD6" w:rsidRDefault="00945FCF" w:rsidP="00945FCF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F70FD6">
        <w:rPr>
          <w:color w:val="009999"/>
          <w:sz w:val="24"/>
          <w:szCs w:val="24"/>
        </w:rPr>
        <w:t xml:space="preserve">            }</w:t>
      </w:r>
    </w:p>
    <w:p w14:paraId="5CA6E4D2" w14:textId="77777777" w:rsidR="00945FCF" w:rsidRPr="00F70FD6" w:rsidRDefault="00945FCF" w:rsidP="00945FCF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F70FD6">
        <w:rPr>
          <w:color w:val="009999"/>
          <w:sz w:val="24"/>
          <w:szCs w:val="24"/>
        </w:rPr>
        <w:t xml:space="preserve">        }</w:t>
      </w:r>
    </w:p>
    <w:p w14:paraId="09A52801" w14:textId="77777777" w:rsidR="00945FCF" w:rsidRPr="00F70FD6" w:rsidRDefault="00945FCF" w:rsidP="00945FCF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</w:p>
    <w:p w14:paraId="1FFC6E6E" w14:textId="77777777" w:rsidR="00945FCF" w:rsidRPr="00F70FD6" w:rsidRDefault="00945FCF" w:rsidP="00945FCF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F70FD6">
        <w:rPr>
          <w:color w:val="009999"/>
          <w:sz w:val="24"/>
          <w:szCs w:val="24"/>
        </w:rPr>
        <w:t xml:space="preserve">        class Bird extends Animal {</w:t>
      </w:r>
    </w:p>
    <w:p w14:paraId="3225310D" w14:textId="77777777" w:rsidR="00945FCF" w:rsidRPr="00F70FD6" w:rsidRDefault="00945FCF" w:rsidP="00945FCF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F70FD6">
        <w:rPr>
          <w:color w:val="009999"/>
          <w:sz w:val="24"/>
          <w:szCs w:val="24"/>
        </w:rPr>
        <w:t xml:space="preserve">            fly() {</w:t>
      </w:r>
    </w:p>
    <w:p w14:paraId="57D79750" w14:textId="77777777" w:rsidR="00945FCF" w:rsidRPr="00F70FD6" w:rsidRDefault="00945FCF" w:rsidP="00945FCF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F70FD6">
        <w:rPr>
          <w:color w:val="009999"/>
          <w:sz w:val="24"/>
          <w:szCs w:val="24"/>
        </w:rPr>
        <w:t xml:space="preserve">                console.log('flying');</w:t>
      </w:r>
    </w:p>
    <w:p w14:paraId="04D4BEDE" w14:textId="77777777" w:rsidR="00945FCF" w:rsidRPr="00F70FD6" w:rsidRDefault="00945FCF" w:rsidP="00945FCF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F70FD6">
        <w:rPr>
          <w:color w:val="009999"/>
          <w:sz w:val="24"/>
          <w:szCs w:val="24"/>
        </w:rPr>
        <w:t xml:space="preserve">            }</w:t>
      </w:r>
    </w:p>
    <w:p w14:paraId="70AB0637" w14:textId="77777777" w:rsidR="00945FCF" w:rsidRPr="00F70FD6" w:rsidRDefault="00945FCF" w:rsidP="00945FCF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F70FD6">
        <w:rPr>
          <w:color w:val="009999"/>
          <w:sz w:val="24"/>
          <w:szCs w:val="24"/>
        </w:rPr>
        <w:t xml:space="preserve">        }</w:t>
      </w:r>
    </w:p>
    <w:p w14:paraId="6C1A5554" w14:textId="77777777" w:rsidR="00945FCF" w:rsidRPr="00F70FD6" w:rsidRDefault="00945FCF" w:rsidP="00945FCF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F70FD6">
        <w:rPr>
          <w:color w:val="009999"/>
          <w:sz w:val="24"/>
          <w:szCs w:val="24"/>
        </w:rPr>
        <w:t xml:space="preserve">        Bird.helloWorld();</w:t>
      </w:r>
    </w:p>
    <w:p w14:paraId="49486057" w14:textId="77777777" w:rsidR="00945FCF" w:rsidRPr="00F70FD6" w:rsidRDefault="00945FCF" w:rsidP="00945FCF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</w:p>
    <w:p w14:paraId="78A4C7F0" w14:textId="77777777" w:rsidR="00945FCF" w:rsidRPr="00F70FD6" w:rsidRDefault="00945FCF" w:rsidP="00945FCF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>
        <w:rPr>
          <w:color w:val="009999"/>
          <w:sz w:val="24"/>
          <w:szCs w:val="24"/>
        </w:rPr>
        <w:t xml:space="preserve">        myanimal = </w:t>
      </w:r>
      <w:r w:rsidRPr="00F70FD6">
        <w:rPr>
          <w:color w:val="009999"/>
          <w:sz w:val="24"/>
          <w:szCs w:val="24"/>
        </w:rPr>
        <w:t>Animal("Four");</w:t>
      </w:r>
    </w:p>
    <w:p w14:paraId="64973653" w14:textId="77777777" w:rsidR="00945FCF" w:rsidRPr="00F70FD6" w:rsidRDefault="00945FCF" w:rsidP="00945FCF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F70FD6">
        <w:rPr>
          <w:color w:val="009999"/>
          <w:sz w:val="24"/>
          <w:szCs w:val="24"/>
        </w:rPr>
        <w:t xml:space="preserve">        myanimal.walk();</w:t>
      </w:r>
    </w:p>
    <w:p w14:paraId="180BFCF9" w14:textId="77777777" w:rsidR="00945FCF" w:rsidRPr="00F70FD6" w:rsidRDefault="00945FCF" w:rsidP="00945FCF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</w:p>
    <w:p w14:paraId="1EF4A8BD" w14:textId="77777777" w:rsidR="00945FCF" w:rsidRPr="00F70FD6" w:rsidRDefault="00945FCF" w:rsidP="00945FCF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F70FD6">
        <w:rPr>
          <w:color w:val="009999"/>
          <w:sz w:val="24"/>
          <w:szCs w:val="24"/>
        </w:rPr>
        <w:t xml:space="preserve">        myfly = new Bird("Parrot");</w:t>
      </w:r>
    </w:p>
    <w:p w14:paraId="2AFA0AB1" w14:textId="77777777" w:rsidR="00945FCF" w:rsidRPr="007E03EA" w:rsidRDefault="00945FCF" w:rsidP="00945FCF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F70FD6">
        <w:rPr>
          <w:color w:val="009999"/>
          <w:sz w:val="24"/>
          <w:szCs w:val="24"/>
        </w:rPr>
        <w:t xml:space="preserve">        myfly.fly</w:t>
      </w:r>
    </w:p>
    <w:p w14:paraId="5578EC56" w14:textId="77777777" w:rsidR="00945FCF" w:rsidRPr="007E03EA" w:rsidRDefault="00945FCF" w:rsidP="00945FCF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</w:p>
    <w:p w14:paraId="1B0F7663" w14:textId="77777777" w:rsidR="00945FCF" w:rsidRDefault="00945FCF" w:rsidP="00945FCF">
      <w:pPr>
        <w:spacing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3B3D70F5" w14:textId="57577A8A" w:rsidR="00945FCF" w:rsidRDefault="00945FCF" w:rsidP="00945FCF">
      <w:p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>
        <w:rPr>
          <w:rFonts w:ascii="Book Antiqua" w:hAnsi="Book Antiqua"/>
          <w:b/>
          <w:bCs/>
          <w:sz w:val="24"/>
          <w:szCs w:val="24"/>
          <w:lang w:val="en-US"/>
        </w:rPr>
        <w:t>Show the output.</w:t>
      </w:r>
    </w:p>
    <w:p w14:paraId="5204EA75" w14:textId="02EAD862" w:rsidR="00F86C3F" w:rsidRPr="00D264A1" w:rsidRDefault="00F86C3F" w:rsidP="00945FCF">
      <w:p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</w:p>
    <w:p w14:paraId="3F233B4C" w14:textId="77777777" w:rsidR="00945FCF" w:rsidRDefault="00945FCF" w:rsidP="00945FCF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 w:rsidRPr="00AA11C5">
        <w:rPr>
          <w:rFonts w:ascii="Book Antiqua" w:hAnsi="Book Antiqua"/>
          <w:b/>
          <w:bCs/>
          <w:sz w:val="24"/>
          <w:szCs w:val="24"/>
          <w:lang w:val="en-US"/>
        </w:rPr>
        <w:t xml:space="preserve">Get the </w:t>
      </w:r>
      <w:r>
        <w:rPr>
          <w:rFonts w:ascii="Book Antiqua" w:hAnsi="Book Antiqua"/>
          <w:b/>
          <w:bCs/>
          <w:sz w:val="24"/>
          <w:szCs w:val="24"/>
          <w:lang w:val="en-US"/>
        </w:rPr>
        <w:t>console log output for all called function.</w:t>
      </w:r>
    </w:p>
    <w:p w14:paraId="45A6B9B6" w14:textId="77777777" w:rsidR="00945FCF" w:rsidRPr="00AA11C5" w:rsidRDefault="00945FCF" w:rsidP="00945FCF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>
        <w:rPr>
          <w:rFonts w:ascii="Book Antiqua" w:hAnsi="Book Antiqua"/>
          <w:b/>
          <w:bCs/>
          <w:sz w:val="24"/>
          <w:szCs w:val="24"/>
          <w:lang w:val="en-US"/>
        </w:rPr>
        <w:t>If expected output is not getting find out the correct code and fixed it.</w:t>
      </w:r>
    </w:p>
    <w:p w14:paraId="282F528F" w14:textId="77777777" w:rsidR="00945FCF" w:rsidRDefault="00945FCF" w:rsidP="00945FCF">
      <w:p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>
        <w:rPr>
          <w:rFonts w:ascii="Book Antiqua" w:hAnsi="Book Antiqua"/>
          <w:b/>
          <w:bCs/>
          <w:sz w:val="24"/>
          <w:szCs w:val="24"/>
          <w:lang w:val="en-US"/>
        </w:rPr>
        <w:lastRenderedPageBreak/>
        <w:t>Output:</w:t>
      </w:r>
    </w:p>
    <w:p w14:paraId="3A7F10D1" w14:textId="067BCEF1" w:rsidR="00945FCF" w:rsidRDefault="00F86C3F" w:rsidP="00945FCF">
      <w:p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>
        <w:rPr>
          <w:rFonts w:ascii="Book Antiqua" w:hAnsi="Book Antiqua"/>
          <w:b/>
          <w:bCs/>
          <w:noProof/>
          <w:sz w:val="24"/>
          <w:szCs w:val="24"/>
          <w:lang w:val="en-US"/>
        </w:rPr>
        <w:drawing>
          <wp:inline distT="0" distB="0" distL="0" distR="0" wp14:anchorId="56BEB4E4" wp14:editId="788D3C0F">
            <wp:extent cx="5731510" cy="322262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4E5BD" w14:textId="77777777" w:rsidR="00945FCF" w:rsidRPr="00BA3411" w:rsidRDefault="00945FCF" w:rsidP="00945FCF">
      <w:p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 w:rsidRPr="00BA3411">
        <w:rPr>
          <w:rFonts w:ascii="Book Antiqua" w:hAnsi="Book Antiqua"/>
          <w:b/>
          <w:bCs/>
          <w:sz w:val="24"/>
          <w:szCs w:val="24"/>
          <w:lang w:val="en-US"/>
        </w:rPr>
        <w:t>Performance Outcomes:</w:t>
      </w:r>
    </w:p>
    <w:p w14:paraId="31DE45E6" w14:textId="77777777" w:rsidR="00945FCF" w:rsidRDefault="00945FCF" w:rsidP="00945FCF">
      <w:pPr>
        <w:spacing w:line="360" w:lineRule="auto"/>
        <w:jc w:val="both"/>
        <w:rPr>
          <w:rFonts w:ascii="Book Antiqua" w:hAnsi="Book Antiqua"/>
          <w:sz w:val="24"/>
          <w:szCs w:val="24"/>
          <w:lang w:val="en-US"/>
        </w:rPr>
      </w:pPr>
      <w:r w:rsidRPr="00BA3411">
        <w:rPr>
          <w:rFonts w:ascii="Book Antiqua" w:hAnsi="Book Antiqua"/>
          <w:sz w:val="24"/>
          <w:szCs w:val="24"/>
          <w:lang w:val="en-US"/>
        </w:rPr>
        <w:t xml:space="preserve">Upon successful completion of the assignment, the participant is well versed in </w:t>
      </w:r>
    </w:p>
    <w:p w14:paraId="372C51E9" w14:textId="77777777" w:rsidR="00945FCF" w:rsidRDefault="00945FCF" w:rsidP="00945FCF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Book Antiqua" w:hAnsi="Book Antiqua"/>
          <w:sz w:val="24"/>
          <w:szCs w:val="24"/>
          <w:lang w:val="en-US"/>
        </w:rPr>
      </w:pPr>
      <w:r>
        <w:rPr>
          <w:rFonts w:ascii="Book Antiqua" w:hAnsi="Book Antiqua"/>
          <w:sz w:val="24"/>
          <w:szCs w:val="24"/>
          <w:lang w:val="en-US"/>
        </w:rPr>
        <w:t>User are able to create class and used them as per required.</w:t>
      </w:r>
    </w:p>
    <w:p w14:paraId="3A4F2AD1" w14:textId="77777777" w:rsidR="00945FCF" w:rsidRDefault="00945FCF" w:rsidP="00945FCF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Book Antiqua" w:hAnsi="Book Antiqua"/>
          <w:sz w:val="24"/>
          <w:szCs w:val="24"/>
          <w:lang w:val="en-US"/>
        </w:rPr>
      </w:pPr>
      <w:r>
        <w:rPr>
          <w:rFonts w:ascii="Book Antiqua" w:hAnsi="Book Antiqua"/>
          <w:sz w:val="24"/>
          <w:szCs w:val="24"/>
          <w:lang w:val="en-US"/>
        </w:rPr>
        <w:t>Knowledge to use this and constructor creation and object creation using javascript for OOP mechanism.</w:t>
      </w:r>
    </w:p>
    <w:p w14:paraId="29A4B2E9" w14:textId="0A2A5F3B" w:rsidR="007F35AD" w:rsidRPr="00EA1E05" w:rsidRDefault="00945FCF" w:rsidP="00945FCF">
      <w:pPr>
        <w:pStyle w:val="ListParagraph"/>
        <w:numPr>
          <w:ilvl w:val="0"/>
          <w:numId w:val="1"/>
        </w:numPr>
        <w:spacing w:line="360" w:lineRule="auto"/>
      </w:pPr>
      <w:r>
        <w:rPr>
          <w:rFonts w:ascii="Book Antiqua" w:hAnsi="Book Antiqua"/>
          <w:sz w:val="24"/>
          <w:szCs w:val="24"/>
          <w:lang w:val="en-US"/>
        </w:rPr>
        <w:t>Able to know how can assign and get variable value using calling class method and function.</w:t>
      </w:r>
    </w:p>
    <w:sectPr w:rsidR="007F35AD" w:rsidRPr="00EA1E0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62A35B" w14:textId="77777777" w:rsidR="005834F2" w:rsidRDefault="005834F2" w:rsidP="00723483">
      <w:pPr>
        <w:spacing w:after="0" w:line="240" w:lineRule="auto"/>
      </w:pPr>
      <w:r>
        <w:separator/>
      </w:r>
    </w:p>
  </w:endnote>
  <w:endnote w:type="continuationSeparator" w:id="0">
    <w:p w14:paraId="3B6F6B2F" w14:textId="77777777" w:rsidR="005834F2" w:rsidRDefault="005834F2" w:rsidP="007234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8262C4" w14:textId="77777777" w:rsidR="00723483" w:rsidRDefault="007234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A13BE" w14:textId="362456C9" w:rsidR="00723483" w:rsidRDefault="00723483">
    <w:pPr>
      <w:pStyle w:val="Footer"/>
    </w:pPr>
    <w:r w:rsidRPr="00723483">
      <w:rPr>
        <w:noProof/>
        <w:highlight w:val="black"/>
        <w:lang w:eastAsia="en-IN"/>
      </w:rPr>
      <w:drawing>
        <wp:inline distT="0" distB="0" distL="0" distR="0" wp14:anchorId="148F2BA5" wp14:editId="0A6562AB">
          <wp:extent cx="5731510" cy="673735"/>
          <wp:effectExtent l="0" t="0" r="254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75CFE98" w14:textId="77777777" w:rsidR="00723483" w:rsidRDefault="0072348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3D3AFC" w14:textId="77777777" w:rsidR="00723483" w:rsidRDefault="007234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94A1D0" w14:textId="77777777" w:rsidR="005834F2" w:rsidRDefault="005834F2" w:rsidP="00723483">
      <w:pPr>
        <w:spacing w:after="0" w:line="240" w:lineRule="auto"/>
      </w:pPr>
      <w:r>
        <w:separator/>
      </w:r>
    </w:p>
  </w:footnote>
  <w:footnote w:type="continuationSeparator" w:id="0">
    <w:p w14:paraId="000AA5AF" w14:textId="77777777" w:rsidR="005834F2" w:rsidRDefault="005834F2" w:rsidP="007234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9866B" w14:textId="77777777" w:rsidR="00723483" w:rsidRDefault="007234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CBAA1" w14:textId="52506327" w:rsidR="00723483" w:rsidRDefault="00723483">
    <w:pPr>
      <w:pStyle w:val="Header"/>
    </w:pPr>
    <w:r w:rsidRPr="00723483">
      <w:rPr>
        <w:noProof/>
        <w:highlight w:val="black"/>
        <w:lang w:eastAsia="en-IN"/>
      </w:rPr>
      <w:drawing>
        <wp:inline distT="0" distB="0" distL="0" distR="0" wp14:anchorId="0548E3EF" wp14:editId="42F39F01">
          <wp:extent cx="5731510" cy="673735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37F9E6" w14:textId="77777777" w:rsidR="00723483" w:rsidRDefault="007234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FA51B" w14:textId="77777777" w:rsidR="00723483" w:rsidRDefault="007234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C67E56"/>
    <w:multiLevelType w:val="hybridMultilevel"/>
    <w:tmpl w:val="BCF222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C56618"/>
    <w:multiLevelType w:val="hybridMultilevel"/>
    <w:tmpl w:val="BCF222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FC37E4"/>
    <w:multiLevelType w:val="hybridMultilevel"/>
    <w:tmpl w:val="CB620696"/>
    <w:lvl w:ilvl="0" w:tplc="106C4840">
      <w:start w:val="1"/>
      <w:numFmt w:val="upperLetter"/>
      <w:lvlText w:val="%1."/>
      <w:lvlJc w:val="left"/>
      <w:pPr>
        <w:ind w:left="1440" w:hanging="360"/>
      </w:pPr>
      <w:rPr>
        <w:rFonts w:ascii="Book Antiqua" w:hAnsi="Book Antiqua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58447103"/>
    <w:multiLevelType w:val="hybridMultilevel"/>
    <w:tmpl w:val="94EE067E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980B11"/>
    <w:multiLevelType w:val="hybridMultilevel"/>
    <w:tmpl w:val="BCF222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97419193">
    <w:abstractNumId w:val="2"/>
  </w:num>
  <w:num w:numId="2" w16cid:durableId="2033919722">
    <w:abstractNumId w:val="1"/>
  </w:num>
  <w:num w:numId="3" w16cid:durableId="1439105137">
    <w:abstractNumId w:val="0"/>
  </w:num>
  <w:num w:numId="4" w16cid:durableId="1926113013">
    <w:abstractNumId w:val="4"/>
  </w:num>
  <w:num w:numId="5" w16cid:durableId="126865527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xsDAxNTIytTQ3NzBT0lEKTi0uzszPAykwrAUAH73G8CwAAAA="/>
  </w:docVars>
  <w:rsids>
    <w:rsidRoot w:val="00A01278"/>
    <w:rsid w:val="000D05FE"/>
    <w:rsid w:val="00215C10"/>
    <w:rsid w:val="005834F2"/>
    <w:rsid w:val="005D2D42"/>
    <w:rsid w:val="00723483"/>
    <w:rsid w:val="00741086"/>
    <w:rsid w:val="007E7BC0"/>
    <w:rsid w:val="007F35AD"/>
    <w:rsid w:val="0092614E"/>
    <w:rsid w:val="00930CEB"/>
    <w:rsid w:val="00945FCF"/>
    <w:rsid w:val="00A01278"/>
    <w:rsid w:val="00A37701"/>
    <w:rsid w:val="00AE0E14"/>
    <w:rsid w:val="00C7540E"/>
    <w:rsid w:val="00D337A9"/>
    <w:rsid w:val="00EA1E05"/>
    <w:rsid w:val="00F3740C"/>
    <w:rsid w:val="00F71441"/>
    <w:rsid w:val="00F86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82203C"/>
  <w15:chartTrackingRefBased/>
  <w15:docId w15:val="{A00B7CE9-96B3-46BC-9EA7-FE685EA22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483"/>
  </w:style>
  <w:style w:type="paragraph" w:styleId="Footer">
    <w:name w:val="footer"/>
    <w:basedOn w:val="Normal"/>
    <w:link w:val="Foot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483"/>
  </w:style>
  <w:style w:type="paragraph" w:styleId="ListParagraph">
    <w:name w:val="List Paragraph"/>
    <w:basedOn w:val="Normal"/>
    <w:uiPriority w:val="34"/>
    <w:qFormat/>
    <w:rsid w:val="00A37701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A3770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37701"/>
    <w:rPr>
      <w:rFonts w:ascii="Courier New" w:eastAsia="Times New Roman" w:hAnsi="Courier New" w:cs="Courier New"/>
      <w:sz w:val="20"/>
      <w:szCs w:val="20"/>
      <w:lang w:val="en-US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29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4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73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l Mitra</dc:creator>
  <cp:keywords/>
  <dc:description/>
  <cp:lastModifiedBy>Jeethendra S R</cp:lastModifiedBy>
  <cp:revision>3</cp:revision>
  <dcterms:created xsi:type="dcterms:W3CDTF">2021-06-25T06:28:00Z</dcterms:created>
  <dcterms:modified xsi:type="dcterms:W3CDTF">2022-04-12T19:43:00Z</dcterms:modified>
</cp:coreProperties>
</file>